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D2AEA8" w14:textId="77777777" w:rsidR="005F627C" w:rsidRPr="005F627C" w:rsidRDefault="005F627C" w:rsidP="005F627C">
      <w:pPr>
        <w:rPr>
          <w:rFonts w:asciiTheme="majorHAnsi" w:hAnsiTheme="majorHAnsi" w:cstheme="majorHAnsi"/>
          <w:b/>
          <w:sz w:val="36"/>
          <w:szCs w:val="36"/>
        </w:rPr>
      </w:pPr>
      <w:r w:rsidRPr="005F627C">
        <w:rPr>
          <w:rFonts w:asciiTheme="majorHAnsi" w:hAnsiTheme="majorHAnsi" w:cstheme="majorHAnsi"/>
          <w:b/>
          <w:sz w:val="36"/>
          <w:szCs w:val="36"/>
        </w:rPr>
        <w:t>Special Town of Medary Board and Plan Commission Meeting</w:t>
      </w:r>
    </w:p>
    <w:p w14:paraId="708315E8" w14:textId="77777777" w:rsidR="005F627C" w:rsidRPr="005F627C" w:rsidRDefault="005F627C" w:rsidP="005F627C">
      <w:pPr>
        <w:rPr>
          <w:sz w:val="28"/>
          <w:szCs w:val="28"/>
        </w:rPr>
      </w:pPr>
      <w:r>
        <w:rPr>
          <w:sz w:val="28"/>
          <w:szCs w:val="28"/>
        </w:rPr>
        <w:t xml:space="preserve">March 14, </w:t>
      </w:r>
      <w:r w:rsidRPr="005F627C">
        <w:rPr>
          <w:sz w:val="28"/>
          <w:szCs w:val="28"/>
        </w:rPr>
        <w:t>2</w:t>
      </w:r>
      <w:r w:rsidRPr="005F627C">
        <w:rPr>
          <w:sz w:val="28"/>
          <w:szCs w:val="28"/>
        </w:rPr>
        <w:t>017 – Minutes</w:t>
      </w:r>
    </w:p>
    <w:p w14:paraId="6FEC4BEE" w14:textId="77777777" w:rsidR="005F627C" w:rsidRPr="005F627C" w:rsidRDefault="005F627C" w:rsidP="005F627C"/>
    <w:p w14:paraId="5729E3F8" w14:textId="77777777" w:rsidR="005F627C" w:rsidRPr="005F627C" w:rsidRDefault="005F627C" w:rsidP="005F627C">
      <w:r w:rsidRPr="005F627C">
        <w:t xml:space="preserve">Attendance: Mike Weibel, Linda Seidel, Steve Elsen and Bill </w:t>
      </w:r>
      <w:proofErr w:type="spellStart"/>
      <w:r w:rsidRPr="005F627C">
        <w:t>Whitmer</w:t>
      </w:r>
      <w:proofErr w:type="spellEnd"/>
    </w:p>
    <w:p w14:paraId="7D1B7A54" w14:textId="77777777" w:rsidR="005F627C" w:rsidRPr="005F627C" w:rsidRDefault="005F627C" w:rsidP="005F627C"/>
    <w:p w14:paraId="2230F588" w14:textId="77777777" w:rsidR="005F627C" w:rsidRPr="005F627C" w:rsidRDefault="005F627C" w:rsidP="005F627C">
      <w:r w:rsidRPr="005F627C">
        <w:t>Meeting called to order by Steve Elsen at 5:30 pm</w:t>
      </w:r>
      <w:r w:rsidRPr="005F627C">
        <w:t>.</w:t>
      </w:r>
    </w:p>
    <w:p w14:paraId="4B48368D" w14:textId="77777777" w:rsidR="005F627C" w:rsidRPr="005F627C" w:rsidRDefault="005F627C" w:rsidP="005F627C"/>
    <w:p w14:paraId="2C619864" w14:textId="77777777" w:rsidR="005F627C" w:rsidRPr="005F627C" w:rsidRDefault="005F627C" w:rsidP="005F627C">
      <w:pPr>
        <w:numPr>
          <w:ilvl w:val="0"/>
          <w:numId w:val="1"/>
        </w:numPr>
      </w:pPr>
      <w:r w:rsidRPr="005F627C">
        <w:t>Reviewed Boundary Agreement with City of Onalaska Comments/Concerns</w:t>
      </w:r>
    </w:p>
    <w:p w14:paraId="371FEDA6" w14:textId="77777777" w:rsidR="005F627C" w:rsidRPr="005F627C" w:rsidRDefault="005F627C" w:rsidP="005F627C">
      <w:pPr>
        <w:numPr>
          <w:ilvl w:val="0"/>
          <w:numId w:val="1"/>
        </w:numPr>
      </w:pPr>
      <w:r w:rsidRPr="005F627C">
        <w:t>Reviewed Crestwood Addition Preliminary Plat</w:t>
      </w:r>
    </w:p>
    <w:p w14:paraId="5EECD16B" w14:textId="77777777" w:rsidR="005F627C" w:rsidRPr="005F627C" w:rsidRDefault="005F627C" w:rsidP="005F627C"/>
    <w:p w14:paraId="3E2AE717" w14:textId="77777777" w:rsidR="005F627C" w:rsidRPr="005F627C" w:rsidRDefault="005F627C" w:rsidP="005F627C">
      <w:r w:rsidRPr="005F627C">
        <w:t xml:space="preserve">No decisions </w:t>
      </w:r>
      <w:r>
        <w:t>were confirmed because</w:t>
      </w:r>
      <w:r w:rsidRPr="005F627C">
        <w:t xml:space="preserve"> attendance did not meet the quorum requirements.</w:t>
      </w:r>
    </w:p>
    <w:p w14:paraId="0EF02271" w14:textId="77777777" w:rsidR="005F627C" w:rsidRPr="005F627C" w:rsidRDefault="005F627C" w:rsidP="005F627C"/>
    <w:p w14:paraId="2D660EA9" w14:textId="77777777" w:rsidR="005F627C" w:rsidRPr="005F627C" w:rsidRDefault="005F627C" w:rsidP="005F627C">
      <w:r w:rsidRPr="005F627C">
        <w:t>               Meeting Adjour</w:t>
      </w:r>
      <w:r>
        <w:t>n</w:t>
      </w:r>
      <w:r w:rsidRPr="005F627C">
        <w:t>ed at 6:45 pm</w:t>
      </w:r>
      <w:r>
        <w:t>.</w:t>
      </w:r>
    </w:p>
    <w:p w14:paraId="3F4D396B" w14:textId="77777777" w:rsidR="005F627C" w:rsidRPr="005F627C" w:rsidRDefault="005F627C" w:rsidP="005F627C"/>
    <w:p w14:paraId="10A0976A" w14:textId="77777777" w:rsidR="005F627C" w:rsidRDefault="005F627C" w:rsidP="005F627C">
      <w:r>
        <w:t>Respectfully s</w:t>
      </w:r>
      <w:r w:rsidRPr="005F627C">
        <w:t xml:space="preserve">ubmitted, </w:t>
      </w:r>
    </w:p>
    <w:p w14:paraId="7BDD734E" w14:textId="77777777" w:rsidR="005F627C" w:rsidRPr="005F627C" w:rsidRDefault="005F627C" w:rsidP="005F627C">
      <w:r w:rsidRPr="005F627C">
        <w:t>Linda Seidel</w:t>
      </w:r>
      <w:r>
        <w:t>, Chairperson</w:t>
      </w:r>
    </w:p>
    <w:p w14:paraId="799D6135" w14:textId="77777777" w:rsidR="005F627C" w:rsidRPr="005F627C" w:rsidRDefault="005F627C" w:rsidP="005F627C"/>
    <w:p w14:paraId="25A7216C" w14:textId="77777777" w:rsidR="005F627C" w:rsidRPr="005F627C" w:rsidRDefault="005F627C" w:rsidP="005F627C"/>
    <w:p w14:paraId="17B9E6C2" w14:textId="77777777" w:rsidR="0012142D" w:rsidRPr="005F627C" w:rsidRDefault="0012142D">
      <w:bookmarkStart w:id="0" w:name="_GoBack"/>
      <w:bookmarkEnd w:id="0"/>
    </w:p>
    <w:sectPr w:rsidR="0012142D" w:rsidRPr="005F62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E51F9"/>
    <w:multiLevelType w:val="hybridMultilevel"/>
    <w:tmpl w:val="F888F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MDUxtDSwMDE2N7JQ0lEKTi0uzszPAykwrAUA4E5F2iwAAAA="/>
  </w:docVars>
  <w:rsids>
    <w:rsidRoot w:val="005F627C"/>
    <w:rsid w:val="000B6168"/>
    <w:rsid w:val="0011032A"/>
    <w:rsid w:val="0012142D"/>
    <w:rsid w:val="00285EA5"/>
    <w:rsid w:val="004068E9"/>
    <w:rsid w:val="00531243"/>
    <w:rsid w:val="005F627C"/>
    <w:rsid w:val="0065417F"/>
    <w:rsid w:val="006B1295"/>
    <w:rsid w:val="006C3AC5"/>
    <w:rsid w:val="00945619"/>
    <w:rsid w:val="00D209C1"/>
    <w:rsid w:val="00D46237"/>
    <w:rsid w:val="00E50C13"/>
    <w:rsid w:val="00F01E13"/>
    <w:rsid w:val="00F17EBC"/>
    <w:rsid w:val="00FD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47515"/>
  <w15:chartTrackingRefBased/>
  <w15:docId w15:val="{BD5FF8BC-F0BB-4B0E-AE87-30D55A3A5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F627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8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iller</dc:creator>
  <cp:keywords/>
  <dc:description/>
  <cp:lastModifiedBy>Susan Miller</cp:lastModifiedBy>
  <cp:revision>1</cp:revision>
  <dcterms:created xsi:type="dcterms:W3CDTF">2017-04-18T16:10:00Z</dcterms:created>
  <dcterms:modified xsi:type="dcterms:W3CDTF">2017-04-18T16:30:00Z</dcterms:modified>
</cp:coreProperties>
</file>